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C62" w:rsidRPr="00946AF5" w:rsidRDefault="0006609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чланом 15. </w:t>
      </w:r>
      <w:r w:rsidR="00621184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и 17. 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>Закон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о заштити података о личности („Службени гласник РС“, 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>број 87/18)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C33BF8" w:rsidRPr="00946AF5">
        <w:rPr>
          <w:rFonts w:ascii="Times New Roman" w:hAnsi="Times New Roman" w:cs="Times New Roman"/>
          <w:sz w:val="24"/>
          <w:szCs w:val="24"/>
          <w:lang w:val="sr-Cyrl-RS"/>
        </w:rPr>
        <w:t>дајем</w:t>
      </w:r>
    </w:p>
    <w:p w:rsidR="001F7A95" w:rsidRPr="00946AF5" w:rsidRDefault="0006609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1F7A95" w:rsidRPr="00946AF5" w:rsidRDefault="001F7A95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D7BDC" w:rsidRPr="00946AF5" w:rsidRDefault="000D7BDC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З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Ј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А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В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66092"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</w:t>
      </w:r>
    </w:p>
    <w:p w:rsidR="00BB3C62" w:rsidRPr="00946AF5" w:rsidRDefault="00BB3C62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:rsidR="00C33BF8" w:rsidRPr="00D34BC9" w:rsidRDefault="000646A4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да </w:t>
      </w:r>
      <w:r w:rsidR="00F03847" w:rsidRPr="00946AF5">
        <w:rPr>
          <w:rFonts w:ascii="Times New Roman" w:hAnsi="Times New Roman" w:cs="Times New Roman"/>
          <w:sz w:val="24"/>
          <w:szCs w:val="24"/>
          <w:lang w:val="sr-Cyrl-CS"/>
        </w:rPr>
        <w:t>сам упознат/а са информацијом из члана 2</w:t>
      </w:r>
      <w:r w:rsidR="005523AF" w:rsidRPr="00946AF5">
        <w:rPr>
          <w:rFonts w:ascii="Times New Roman" w:hAnsi="Times New Roman" w:cs="Times New Roman"/>
          <w:sz w:val="24"/>
          <w:szCs w:val="24"/>
          <w:lang w:val="sr-Latn-RS"/>
        </w:rPr>
        <w:t>4</w:t>
      </w:r>
      <w:r w:rsidR="00F03847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 w:rsidR="00F03847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Закона о заштити података о личности и да </w:t>
      </w:r>
      <w:r w:rsidR="000D7BDC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добровољно 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>пр</w:t>
      </w:r>
      <w:r w:rsidR="00701E13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истајем на обраду својих 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>података</w:t>
      </w:r>
      <w:r w:rsidR="00701E13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о личности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у </w:t>
      </w:r>
      <w:r w:rsidR="00C33BF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сврху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конкурисања </w:t>
      </w:r>
      <w:r w:rsidR="00D15AE6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__________________________ </w:t>
      </w:r>
      <w:r w:rsidR="00D15AE6" w:rsidRPr="00946AF5">
        <w:rPr>
          <w:rFonts w:ascii="Times New Roman" w:hAnsi="Times New Roman" w:cs="Times New Roman"/>
          <w:sz w:val="24"/>
          <w:szCs w:val="24"/>
          <w:lang w:val="sr-Cyrl-CS"/>
        </w:rPr>
        <w:t>(име и презиме подносиоца пријаве)</w:t>
      </w:r>
      <w:r w:rsidR="00D15AE6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на Јавн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RS"/>
        </w:rPr>
        <w:t>и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позив</w:t>
      </w:r>
      <w:r w:rsidR="00FF439C" w:rsidRPr="00946A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34BC9" w:rsidRPr="00D34BC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за избор корисника помоћи за побољшање услова становања интерно расељен</w:t>
      </w:r>
      <w:r w:rsidR="00D34BC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их лица  док су у расељеништву </w:t>
      </w:r>
      <w:r w:rsidR="00D34BC9" w:rsidRPr="00D34BC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оделом помоћи намењене за набавку грађевинског материјала и опреме за завршетак или адаптацију стамбеног објекта</w:t>
      </w:r>
      <w:r w:rsidR="00DB3A81" w:rsidRPr="00946AF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број </w:t>
      </w:r>
      <w:r w:rsidR="00B11472" w:rsidRPr="00946AF5">
        <w:rPr>
          <w:rFonts w:ascii="Times New Roman" w:hAnsi="Times New Roman" w:cs="Times New Roman"/>
          <w:b/>
          <w:sz w:val="24"/>
          <w:szCs w:val="24"/>
        </w:rPr>
        <w:t>XIX-07-401.1-</w:t>
      </w:r>
      <w:r w:rsidR="00D34BC9">
        <w:rPr>
          <w:rFonts w:ascii="Times New Roman" w:hAnsi="Times New Roman" w:cs="Times New Roman"/>
          <w:b/>
          <w:sz w:val="24"/>
          <w:szCs w:val="24"/>
          <w:lang w:val="sr-Cyrl-RS"/>
        </w:rPr>
        <w:t>90/22</w:t>
      </w:r>
      <w:r w:rsidR="00B11472" w:rsidRPr="00946A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који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расписује град Београд</w:t>
      </w:r>
      <w:r w:rsidR="007B3B10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, Секретаријат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социјалну заштиту</w:t>
      </w:r>
      <w:r w:rsidR="007B3B10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,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D202D8" w:rsidRPr="00D34BC9">
        <w:rPr>
          <w:rFonts w:ascii="Times New Roman" w:hAnsi="Times New Roman" w:cs="Times New Roman"/>
          <w:sz w:val="24"/>
          <w:szCs w:val="24"/>
          <w:lang w:val="sr-Cyrl-CS"/>
        </w:rPr>
        <w:t xml:space="preserve">а у вези </w:t>
      </w:r>
      <w:r w:rsidR="005523AF" w:rsidRPr="00D34BC9">
        <w:rPr>
          <w:rFonts w:ascii="Times New Roman" w:hAnsi="Times New Roman" w:cs="Times New Roman"/>
          <w:sz w:val="24"/>
          <w:szCs w:val="24"/>
          <w:lang w:val="sr-Cyrl-RS"/>
        </w:rPr>
        <w:t xml:space="preserve">остваривања </w:t>
      </w:r>
      <w:r w:rsidR="00014EF4" w:rsidRPr="00D34BC9">
        <w:rPr>
          <w:rFonts w:ascii="Times New Roman" w:hAnsi="Times New Roman" w:cs="Times New Roman"/>
          <w:sz w:val="24"/>
          <w:szCs w:val="24"/>
          <w:lang w:val="sr-Cyrl-RS"/>
        </w:rPr>
        <w:t xml:space="preserve">помоћи у виду </w:t>
      </w:r>
      <w:r w:rsidR="00D34BC9" w:rsidRPr="00D34BC9">
        <w:rPr>
          <w:rFonts w:ascii="Times New Roman" w:hAnsi="Times New Roman" w:cs="Times New Roman"/>
          <w:sz w:val="24"/>
          <w:szCs w:val="24"/>
          <w:lang w:val="sr-Cyrl-RS"/>
        </w:rPr>
        <w:t xml:space="preserve">пакета грађевинског материјала и опреме </w:t>
      </w:r>
      <w:r w:rsidR="00D34BC9" w:rsidRPr="00D34BC9">
        <w:rPr>
          <w:rFonts w:ascii="Times New Roman" w:hAnsi="Times New Roman" w:cs="Times New Roman"/>
          <w:bCs/>
          <w:sz w:val="24"/>
          <w:szCs w:val="24"/>
          <w:lang w:val="sr-Cyrl-CS"/>
        </w:rPr>
        <w:t>за завршетак или адаптацију стамбеног објекта.</w:t>
      </w:r>
    </w:p>
    <w:p w:rsidR="000A5470" w:rsidRPr="00946AF5" w:rsidRDefault="000A5470" w:rsidP="00D15AE6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A64E71" w:rsidRPr="00946AF5" w:rsidRDefault="007B3B10" w:rsidP="00D15AE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Град Београд, </w:t>
      </w:r>
      <w:r w:rsidR="00B76E2A" w:rsidRPr="00946AF5">
        <w:rPr>
          <w:rFonts w:ascii="Times New Roman" w:hAnsi="Times New Roman" w:cs="Times New Roman"/>
          <w:sz w:val="24"/>
          <w:szCs w:val="24"/>
          <w:lang w:val="sr-Cyrl-CS"/>
        </w:rPr>
        <w:t>Градска управа г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>рада Београда</w:t>
      </w:r>
      <w:r w:rsidR="000A5470" w:rsidRPr="00946AF5">
        <w:rPr>
          <w:rFonts w:ascii="Times New Roman" w:hAnsi="Times New Roman" w:cs="Times New Roman"/>
          <w:sz w:val="24"/>
          <w:szCs w:val="24"/>
          <w:lang w:val="sr-Cyrl-CS"/>
        </w:rPr>
        <w:t>, Секретарија</w:t>
      </w:r>
      <w:r w:rsidRPr="00946AF5">
        <w:rPr>
          <w:rFonts w:ascii="Times New Roman" w:hAnsi="Times New Roman" w:cs="Times New Roman"/>
          <w:sz w:val="24"/>
          <w:szCs w:val="24"/>
          <w:lang w:val="sr-Cyrl-CS"/>
        </w:rPr>
        <w:t>т за социјалну заштиту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се обавезује да ће податке користити само ради </w:t>
      </w:r>
      <w:r w:rsidR="00072BD9" w:rsidRPr="00946AF5">
        <w:rPr>
          <w:rFonts w:ascii="Times New Roman" w:hAnsi="Times New Roman" w:cs="Times New Roman"/>
          <w:sz w:val="24"/>
          <w:szCs w:val="24"/>
          <w:lang w:val="sr-Cyrl-CS"/>
        </w:rPr>
        <w:t>остваривања сврхе обраде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>, као и да добијене податке неће учинити доступним неовлашћеним лицима.</w:t>
      </w:r>
    </w:p>
    <w:p w:rsidR="000646A4" w:rsidRPr="00946AF5" w:rsidRDefault="000646A4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D102D" w:rsidRPr="00946AF5" w:rsidRDefault="002D102D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Пристанак на обраду података о личности можете </w:t>
      </w:r>
      <w:r w:rsidR="00D56F49" w:rsidRPr="00946AF5">
        <w:rPr>
          <w:rFonts w:ascii="Times New Roman" w:hAnsi="Times New Roman" w:cs="Times New Roman"/>
          <w:sz w:val="24"/>
          <w:szCs w:val="24"/>
          <w:lang w:val="sr-Cyrl-RS"/>
        </w:rPr>
        <w:t>опозвати</w:t>
      </w:r>
      <w:r w:rsidR="007027B7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у било ком тренутку. </w:t>
      </w:r>
      <w:r w:rsidR="00C75EDC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Након </w:t>
      </w:r>
      <w:r w:rsidR="00817BAD" w:rsidRPr="00946AF5">
        <w:rPr>
          <w:rFonts w:ascii="Times New Roman" w:hAnsi="Times New Roman" w:cs="Times New Roman"/>
          <w:sz w:val="24"/>
          <w:szCs w:val="24"/>
          <w:lang w:val="sr-Cyrl-RS"/>
        </w:rPr>
        <w:t>опозивања</w:t>
      </w:r>
      <w:r w:rsidR="00C75EDC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пристанка, нећемо више обрађивати Ваше податке при чему напомињемо да након тога нећемо бити у могућности да поступамо по пријави на горе наведени јавни позив.</w:t>
      </w:r>
    </w:p>
    <w:p w:rsidR="002D102D" w:rsidRPr="00946AF5" w:rsidRDefault="002D102D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B3C62" w:rsidRPr="00946AF5" w:rsidRDefault="00B1147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Ову изјаву дајем у СВОЈЕ ИМЕ / </w:t>
      </w:r>
      <w:r w:rsidR="00D15AE6" w:rsidRPr="00946AF5">
        <w:rPr>
          <w:rFonts w:ascii="Times New Roman" w:hAnsi="Times New Roman" w:cs="Times New Roman"/>
          <w:sz w:val="24"/>
          <w:szCs w:val="24"/>
          <w:lang w:val="sr-Cyrl-RS"/>
        </w:rPr>
        <w:t>КАО ЗАКОНСКИ ЗАСТУПНИК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(заокружити) _______________________________ (уписати име и презиме лица које заступа).</w:t>
      </w: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646A4" w:rsidRPr="00946AF5" w:rsidRDefault="00BB3C62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</w:t>
      </w:r>
      <w:r w:rsidR="000646A4" w:rsidRPr="00946AF5">
        <w:rPr>
          <w:rFonts w:ascii="Times New Roman" w:hAnsi="Times New Roman" w:cs="Times New Roman"/>
          <w:sz w:val="24"/>
          <w:szCs w:val="24"/>
          <w:lang w:val="sr-Cyrl-RS"/>
        </w:rPr>
        <w:t>П О Т П И С</w:t>
      </w:r>
    </w:p>
    <w:p w:rsidR="000646A4" w:rsidRPr="00946AF5" w:rsidRDefault="00105B52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_________________</w:t>
      </w:r>
    </w:p>
    <w:p w:rsidR="000646A4" w:rsidRPr="00946AF5" w:rsidRDefault="00BB3C62" w:rsidP="00BB3C62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   </w:t>
      </w:r>
      <w:r w:rsidR="000646A4" w:rsidRPr="00946AF5">
        <w:rPr>
          <w:rFonts w:ascii="Times New Roman" w:hAnsi="Times New Roman" w:cs="Times New Roman"/>
          <w:sz w:val="24"/>
          <w:szCs w:val="24"/>
          <w:lang w:val="sr-Cyrl-RS"/>
        </w:rPr>
        <w:t>_________________________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>__</w:t>
      </w:r>
    </w:p>
    <w:p w:rsidR="00C33BF8" w:rsidRPr="00946AF5" w:rsidRDefault="00C33BF8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D7BDC" w:rsidRPr="00946AF5" w:rsidRDefault="00BB3C62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>У Београду,</w:t>
      </w:r>
      <w:r w:rsidR="00072BD9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="00B11472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_____________ </w:t>
      </w:r>
      <w:r w:rsidR="000D7BDC" w:rsidRPr="00946AF5">
        <w:rPr>
          <w:rFonts w:ascii="Times New Roman" w:hAnsi="Times New Roman" w:cs="Times New Roman"/>
          <w:sz w:val="24"/>
          <w:szCs w:val="24"/>
          <w:lang w:val="sr-Cyrl-CS"/>
        </w:rPr>
        <w:t>20</w:t>
      </w:r>
      <w:r w:rsidR="00105B52">
        <w:rPr>
          <w:rFonts w:ascii="Times New Roman" w:hAnsi="Times New Roman" w:cs="Times New Roman"/>
          <w:sz w:val="24"/>
          <w:szCs w:val="24"/>
          <w:lang w:val="sr-Cyrl-CS"/>
        </w:rPr>
        <w:t>22</w:t>
      </w:r>
      <w:r w:rsidR="00A46771" w:rsidRPr="00946AF5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0A5A49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године</w:t>
      </w: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AE7D18" w:rsidP="00AE7D18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Напомена: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Информације о радњама обраде података о личности које се пружају кад се подаци о личности не прикупљају од лица на које се односе  (члан 24. Закона о заштити података о личности) </w:t>
      </w:r>
      <w:r w:rsidR="002513F5"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објављени су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на огласној табли Градске управе града Београда, ул. 27. марта 43-45 и на сајту града Београда</w:t>
      </w:r>
      <w:r w:rsidR="00B30F68" w:rsidRPr="00946A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www.beograd.rs)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.</w:t>
      </w:r>
    </w:p>
    <w:sectPr w:rsidR="000A5A49" w:rsidRPr="00946AF5" w:rsidSect="00D00327">
      <w:pgSz w:w="11906" w:h="16838" w:code="9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3F4C" w:rsidRDefault="00653F4C" w:rsidP="004D126D">
      <w:pPr>
        <w:spacing w:after="0" w:line="240" w:lineRule="auto"/>
      </w:pPr>
      <w:r>
        <w:separator/>
      </w:r>
    </w:p>
  </w:endnote>
  <w:endnote w:type="continuationSeparator" w:id="0">
    <w:p w:rsidR="00653F4C" w:rsidRDefault="00653F4C" w:rsidP="004D1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3F4C" w:rsidRDefault="00653F4C" w:rsidP="004D126D">
      <w:pPr>
        <w:spacing w:after="0" w:line="240" w:lineRule="auto"/>
      </w:pPr>
      <w:r>
        <w:separator/>
      </w:r>
    </w:p>
  </w:footnote>
  <w:footnote w:type="continuationSeparator" w:id="0">
    <w:p w:rsidR="00653F4C" w:rsidRDefault="00653F4C" w:rsidP="004D1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8003C4"/>
    <w:multiLevelType w:val="hybridMultilevel"/>
    <w:tmpl w:val="0DCA832C"/>
    <w:lvl w:ilvl="0" w:tplc="4A9A77B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8367E"/>
    <w:multiLevelType w:val="hybridMultilevel"/>
    <w:tmpl w:val="63D0B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70732"/>
    <w:multiLevelType w:val="hybridMultilevel"/>
    <w:tmpl w:val="788C1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AE0429"/>
    <w:multiLevelType w:val="hybridMultilevel"/>
    <w:tmpl w:val="150609FE"/>
    <w:lvl w:ilvl="0" w:tplc="89AC1BB4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D31BCF"/>
    <w:multiLevelType w:val="hybridMultilevel"/>
    <w:tmpl w:val="1B389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rOwMDI0MTYxNLNU0lEKTi0uzszPAykwrAUA5CiT9ywAAAA="/>
  </w:docVars>
  <w:rsids>
    <w:rsidRoot w:val="00770309"/>
    <w:rsid w:val="00014EF4"/>
    <w:rsid w:val="000646A4"/>
    <w:rsid w:val="00066092"/>
    <w:rsid w:val="00072BD9"/>
    <w:rsid w:val="0008322E"/>
    <w:rsid w:val="000A5470"/>
    <w:rsid w:val="000A5A49"/>
    <w:rsid w:val="000D7BDC"/>
    <w:rsid w:val="00100CC0"/>
    <w:rsid w:val="00105B52"/>
    <w:rsid w:val="00113E2E"/>
    <w:rsid w:val="001734BA"/>
    <w:rsid w:val="00182EAD"/>
    <w:rsid w:val="001A3086"/>
    <w:rsid w:val="001C5877"/>
    <w:rsid w:val="001D25A2"/>
    <w:rsid w:val="001F7A95"/>
    <w:rsid w:val="0022164A"/>
    <w:rsid w:val="002225A1"/>
    <w:rsid w:val="002513F5"/>
    <w:rsid w:val="002C413C"/>
    <w:rsid w:val="002C7170"/>
    <w:rsid w:val="002D102D"/>
    <w:rsid w:val="002D3777"/>
    <w:rsid w:val="002F4DDB"/>
    <w:rsid w:val="00390DC4"/>
    <w:rsid w:val="00391A3D"/>
    <w:rsid w:val="00392E63"/>
    <w:rsid w:val="003F2F2C"/>
    <w:rsid w:val="0040224E"/>
    <w:rsid w:val="00457DB9"/>
    <w:rsid w:val="00490619"/>
    <w:rsid w:val="004A1A7D"/>
    <w:rsid w:val="004D126D"/>
    <w:rsid w:val="0050683B"/>
    <w:rsid w:val="00532E16"/>
    <w:rsid w:val="00540B4B"/>
    <w:rsid w:val="005523AF"/>
    <w:rsid w:val="005534ED"/>
    <w:rsid w:val="005D2058"/>
    <w:rsid w:val="005E66A4"/>
    <w:rsid w:val="005F5AE7"/>
    <w:rsid w:val="00621184"/>
    <w:rsid w:val="00647065"/>
    <w:rsid w:val="00653F4C"/>
    <w:rsid w:val="006A1F51"/>
    <w:rsid w:val="006C2F00"/>
    <w:rsid w:val="00701E13"/>
    <w:rsid w:val="007027B7"/>
    <w:rsid w:val="007419BF"/>
    <w:rsid w:val="00763BC9"/>
    <w:rsid w:val="00770309"/>
    <w:rsid w:val="007A6A94"/>
    <w:rsid w:val="007B3B10"/>
    <w:rsid w:val="007D14F1"/>
    <w:rsid w:val="00817BAD"/>
    <w:rsid w:val="0086248C"/>
    <w:rsid w:val="008C14E9"/>
    <w:rsid w:val="008C608E"/>
    <w:rsid w:val="008F5128"/>
    <w:rsid w:val="009045EE"/>
    <w:rsid w:val="00904B0C"/>
    <w:rsid w:val="00946AF5"/>
    <w:rsid w:val="009653C3"/>
    <w:rsid w:val="00994561"/>
    <w:rsid w:val="009A6915"/>
    <w:rsid w:val="009C7576"/>
    <w:rsid w:val="009D2810"/>
    <w:rsid w:val="00A058B2"/>
    <w:rsid w:val="00A46771"/>
    <w:rsid w:val="00A64E71"/>
    <w:rsid w:val="00A768A7"/>
    <w:rsid w:val="00A8785E"/>
    <w:rsid w:val="00A936BC"/>
    <w:rsid w:val="00AC34B4"/>
    <w:rsid w:val="00AE7D18"/>
    <w:rsid w:val="00B076CF"/>
    <w:rsid w:val="00B11472"/>
    <w:rsid w:val="00B14FBE"/>
    <w:rsid w:val="00B30F68"/>
    <w:rsid w:val="00B3560E"/>
    <w:rsid w:val="00B50D0C"/>
    <w:rsid w:val="00B54B0C"/>
    <w:rsid w:val="00B63FB5"/>
    <w:rsid w:val="00B747E9"/>
    <w:rsid w:val="00B76E2A"/>
    <w:rsid w:val="00B914F8"/>
    <w:rsid w:val="00BB3C62"/>
    <w:rsid w:val="00BC0BA9"/>
    <w:rsid w:val="00C33BF8"/>
    <w:rsid w:val="00C34C2E"/>
    <w:rsid w:val="00C402C3"/>
    <w:rsid w:val="00C74DD5"/>
    <w:rsid w:val="00C75EDC"/>
    <w:rsid w:val="00CA4D78"/>
    <w:rsid w:val="00CD417B"/>
    <w:rsid w:val="00CF5DED"/>
    <w:rsid w:val="00D00327"/>
    <w:rsid w:val="00D04208"/>
    <w:rsid w:val="00D15AE6"/>
    <w:rsid w:val="00D202D8"/>
    <w:rsid w:val="00D23406"/>
    <w:rsid w:val="00D34BC9"/>
    <w:rsid w:val="00D42ED8"/>
    <w:rsid w:val="00D56F49"/>
    <w:rsid w:val="00D83A98"/>
    <w:rsid w:val="00DB3A81"/>
    <w:rsid w:val="00DF0262"/>
    <w:rsid w:val="00E04FA0"/>
    <w:rsid w:val="00E57FF2"/>
    <w:rsid w:val="00E77E75"/>
    <w:rsid w:val="00EA49E8"/>
    <w:rsid w:val="00F03847"/>
    <w:rsid w:val="00F04619"/>
    <w:rsid w:val="00F1703F"/>
    <w:rsid w:val="00F324F8"/>
    <w:rsid w:val="00F328A5"/>
    <w:rsid w:val="00F35EB3"/>
    <w:rsid w:val="00F377D5"/>
    <w:rsid w:val="00F4552F"/>
    <w:rsid w:val="00F51113"/>
    <w:rsid w:val="00F576E3"/>
    <w:rsid w:val="00F84785"/>
    <w:rsid w:val="00F97BA5"/>
    <w:rsid w:val="00F97CBD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A2042C-C0EE-4E35-9A31-988E4FF5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3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703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126D"/>
  </w:style>
  <w:style w:type="paragraph" w:styleId="Footer">
    <w:name w:val="footer"/>
    <w:basedOn w:val="Normal"/>
    <w:link w:val="Foot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126D"/>
  </w:style>
  <w:style w:type="paragraph" w:styleId="ListParagraph">
    <w:name w:val="List Paragraph"/>
    <w:basedOn w:val="Normal"/>
    <w:qFormat/>
    <w:rsid w:val="000D7BDC"/>
    <w:pPr>
      <w:suppressAutoHyphens/>
      <w:spacing w:after="0" w:line="240" w:lineRule="auto"/>
      <w:ind w:left="720"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styleId="NoSpacing">
    <w:name w:val="No Spacing"/>
    <w:uiPriority w:val="1"/>
    <w:qFormat/>
    <w:rsid w:val="001F7A9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D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DB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10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ja.borak</dc:creator>
  <cp:keywords/>
  <dc:description/>
  <cp:lastModifiedBy>NSimic</cp:lastModifiedBy>
  <cp:revision>2</cp:revision>
  <cp:lastPrinted>2021-04-20T09:37:00Z</cp:lastPrinted>
  <dcterms:created xsi:type="dcterms:W3CDTF">2022-05-18T05:54:00Z</dcterms:created>
  <dcterms:modified xsi:type="dcterms:W3CDTF">2022-05-18T05:54:00Z</dcterms:modified>
</cp:coreProperties>
</file>